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7166" w:rsidRDefault="00E5260D">
      <w:proofErr w:type="spellStart"/>
      <w:proofErr w:type="gramStart"/>
      <w:r>
        <w:t>Api</w:t>
      </w:r>
      <w:proofErr w:type="spellEnd"/>
      <w:proofErr w:type="gramEnd"/>
      <w:r>
        <w:t xml:space="preserve"> design</w:t>
      </w:r>
      <w:bookmarkStart w:id="0" w:name="_GoBack"/>
      <w:bookmarkEnd w:id="0"/>
    </w:p>
    <w:sectPr w:rsidR="00D57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0MLcwNLEwMjYA8pR0lIJTi4sz8/NACgxrASW12KwsAAAA"/>
  </w:docVars>
  <w:rsids>
    <w:rsidRoot w:val="00E5260D"/>
    <w:rsid w:val="000F459E"/>
    <w:rsid w:val="00722755"/>
    <w:rsid w:val="00D57166"/>
    <w:rsid w:val="00E52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19-11-14T06:50:00Z</dcterms:created>
  <dcterms:modified xsi:type="dcterms:W3CDTF">2019-11-18T19:38:00Z</dcterms:modified>
</cp:coreProperties>
</file>